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o</w:t>
      </w:r>
      <w:r>
        <w:t xml:space="preserve"> </w:t>
      </w:r>
      <w:r>
        <w:t xml:space="preserve">Tome</w:t>
      </w:r>
      <w:r>
        <w:t xml:space="preserve"> </w:t>
      </w:r>
      <w:r>
        <w:t xml:space="preserve">and</w:t>
      </w:r>
      <w:r>
        <w:t xml:space="preserve"> </w:t>
      </w:r>
      <w:r>
        <w:t xml:space="preserve">Princip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ao Tome and Principe received a score of 55.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ao Tome and Principe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o Tome and Principe received a score of</w:t>
      </w:r>
      <w:r>
        <w:t xml:space="preserve"> </w:t>
      </w:r>
      <w:r>
        <w:rPr>
          <w:bCs/>
          <w:b/>
        </w:rPr>
        <w:t xml:space="preserve">60.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ao Tome and Principe received a score of 69.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ao Tome and Principe received a score of 52.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ao Tome and Principe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ao Tome and Principe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ao Tome and Princip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ao Tome and Principe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ao Tome and Princip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ao Tome and Principe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ao Tome and Principe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ao Tome and Principe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ao Tome and Princip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ao Tome and Principe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ao Tome and Princip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ao Tome and Principe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ao Tome and Principe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ao%20Tome%20and%20Princip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ao%20Tome%20and%20Princip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ao%20Tome%20and%20Princip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ao%20Tome%20and%20Princip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ao%20Tome%20and%20Princip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ao%20Tome%20and%20Princip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ao%20Tome%20and%20Princip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ao%20Tome%20and%20Princip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ao%20Tome%20and%20Princip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ao%20Tome%20and%20Princip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ao%20Tome%20and%20Princip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ao%20Tome%20and%20Princip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ao%20Tome%20and%20Princip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ao%20Tome%20and%20Princip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ao%20Tome%20and%20Princip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ao%20Tome%20and%20Princip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ao%20Tome%20and%20Princip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10,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6,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46:44Z</dcterms:created>
  <dcterms:modified xsi:type="dcterms:W3CDTF">2024-03-19T20: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ao Tome and Principe Country Report</vt:lpwstr>
  </property>
</Properties>
</file>